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19f23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ba403de-7d43-40c4-9e76-5a55a34b041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32Z</dcterms:created>
  <dcterms:modified xsi:type="dcterms:W3CDTF">2023-07-27T1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